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76259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63d2f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781eb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